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E07DD" w14:textId="208C80CE" w:rsidR="0098247F" w:rsidRDefault="00780ECC">
      <w:r>
        <w:t>Steve Tolvaj</w:t>
      </w:r>
    </w:p>
    <w:p w14:paraId="493614B6" w14:textId="7EA118E0" w:rsidR="00780ECC" w:rsidRDefault="00780ECC">
      <w:r>
        <w:t>CIS-3308</w:t>
      </w:r>
    </w:p>
    <w:p w14:paraId="05444709" w14:textId="4E35077F" w:rsidR="00780ECC" w:rsidRDefault="00780ECC">
      <w:r>
        <w:t>HW05 Web API</w:t>
      </w:r>
    </w:p>
    <w:p w14:paraId="636D74EB" w14:textId="10259547" w:rsidR="00780ECC" w:rsidRDefault="00780ECC">
      <w:r>
        <w:t>10/03/2022</w:t>
      </w:r>
    </w:p>
    <w:p w14:paraId="0CDC8D8D" w14:textId="43223250" w:rsidR="00780ECC" w:rsidRDefault="00780ECC"/>
    <w:p w14:paraId="2F808F94" w14:textId="162C259F" w:rsidR="00F85244" w:rsidRDefault="00F85244" w:rsidP="00F85244">
      <w:r>
        <w:t>1. Missing Database Driver</w:t>
      </w:r>
    </w:p>
    <w:p w14:paraId="36AC013B" w14:textId="1A016C6E" w:rsidR="00F85244" w:rsidRDefault="00F85244" w:rsidP="00F85244">
      <w:r w:rsidRPr="00F85244">
        <w:drawing>
          <wp:inline distT="0" distB="0" distL="0" distR="0" wp14:anchorId="43A980DE" wp14:editId="552CEBFA">
            <wp:extent cx="5943600" cy="1593215"/>
            <wp:effectExtent l="0" t="0" r="0" b="698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1268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0EB9E" w14:textId="726611E6" w:rsidR="00F85244" w:rsidRDefault="00F85244" w:rsidP="00F85244">
      <w:r>
        <w:t>2. Database Unreachable</w:t>
      </w:r>
    </w:p>
    <w:p w14:paraId="50C9A2EC" w14:textId="1D1E1095" w:rsidR="00392F30" w:rsidRDefault="00392F30" w:rsidP="00F85244">
      <w:r w:rsidRPr="00392F30">
        <w:drawing>
          <wp:inline distT="0" distB="0" distL="0" distR="0" wp14:anchorId="256EF1AE" wp14:editId="141675A7">
            <wp:extent cx="5943600" cy="1783715"/>
            <wp:effectExtent l="0" t="0" r="0" b="698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BF7D9" w14:textId="3CAC56F1" w:rsidR="00F85244" w:rsidRDefault="00F85244" w:rsidP="00F85244">
      <w:r>
        <w:t>3. Database Not Authorized</w:t>
      </w:r>
    </w:p>
    <w:p w14:paraId="3A903C22" w14:textId="719E6C1E" w:rsidR="00392F30" w:rsidRDefault="00392F30" w:rsidP="00F85244">
      <w:r w:rsidRPr="00392F30">
        <w:drawing>
          <wp:inline distT="0" distB="0" distL="0" distR="0" wp14:anchorId="044AAA51" wp14:editId="0FFE115F">
            <wp:extent cx="5943600" cy="1705610"/>
            <wp:effectExtent l="0" t="0" r="0" b="889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6B1A8" w14:textId="46FA767D" w:rsidR="00392F30" w:rsidRDefault="00392F30" w:rsidP="00F85244"/>
    <w:p w14:paraId="11A067F0" w14:textId="77777777" w:rsidR="00392F30" w:rsidRDefault="00392F30" w:rsidP="00F85244"/>
    <w:p w14:paraId="47D00597" w14:textId="20ED1413" w:rsidR="00F85244" w:rsidRDefault="00F85244" w:rsidP="00F85244">
      <w:r>
        <w:lastRenderedPageBreak/>
        <w:t>4. Syntax error in SQL Statement</w:t>
      </w:r>
    </w:p>
    <w:p w14:paraId="4227D6F9" w14:textId="31918782" w:rsidR="00392F30" w:rsidRDefault="00392F30" w:rsidP="00F85244">
      <w:r w:rsidRPr="00392F30">
        <w:drawing>
          <wp:inline distT="0" distB="0" distL="0" distR="0" wp14:anchorId="37085FC4" wp14:editId="74EE361A">
            <wp:extent cx="5943600" cy="322199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4FD2" w14:textId="51C02373" w:rsidR="00F85244" w:rsidRDefault="00F85244" w:rsidP="00F85244">
      <w:r>
        <w:t>5. Error Extracting Data from Result Set (bad column name)</w:t>
      </w:r>
    </w:p>
    <w:p w14:paraId="531CD4A2" w14:textId="738ED028" w:rsidR="00392F30" w:rsidRDefault="00392F30" w:rsidP="00F85244">
      <w:r w:rsidRPr="00392F30">
        <w:drawing>
          <wp:inline distT="0" distB="0" distL="0" distR="0" wp14:anchorId="48D484B1" wp14:editId="7BE60EF0">
            <wp:extent cx="5943600" cy="2955290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102DA" w14:textId="43D7FB1B" w:rsidR="00F85244" w:rsidRDefault="00F85244" w:rsidP="00F85244">
      <w:r>
        <w:t>6. Error Extracting Data from Result Set (wrong data type)</w:t>
      </w:r>
    </w:p>
    <w:p w14:paraId="4FC926A1" w14:textId="3EBCAEE4" w:rsidR="00392F30" w:rsidRDefault="00392F30" w:rsidP="00F85244">
      <w:r w:rsidRPr="00392F30">
        <w:drawing>
          <wp:inline distT="0" distB="0" distL="0" distR="0" wp14:anchorId="678E3379" wp14:editId="1B9C3DE2">
            <wp:extent cx="5943600" cy="2796540"/>
            <wp:effectExtent l="0" t="0" r="0" b="381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2F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tDA1MzI0MrAwtrRQ0lEKTi0uzszPAykwrAUANgTM3CwAAAA="/>
  </w:docVars>
  <w:rsids>
    <w:rsidRoot w:val="00780ECC"/>
    <w:rsid w:val="001139E9"/>
    <w:rsid w:val="00392F30"/>
    <w:rsid w:val="00780ECC"/>
    <w:rsid w:val="007E51FE"/>
    <w:rsid w:val="0098247F"/>
    <w:rsid w:val="00AA2280"/>
    <w:rsid w:val="00C078F5"/>
    <w:rsid w:val="00C52446"/>
    <w:rsid w:val="00F8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C7BCC"/>
  <w15:chartTrackingRefBased/>
  <w15:docId w15:val="{2D4017A9-53E5-4F95-A0B3-C346CED29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2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olvaj</dc:creator>
  <cp:keywords/>
  <dc:description/>
  <cp:lastModifiedBy>Steve Tolvaj</cp:lastModifiedBy>
  <cp:revision>2</cp:revision>
  <dcterms:created xsi:type="dcterms:W3CDTF">2022-10-03T19:22:00Z</dcterms:created>
  <dcterms:modified xsi:type="dcterms:W3CDTF">2022-10-03T19:58:00Z</dcterms:modified>
</cp:coreProperties>
</file>